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71.png" ContentType="image/png"/>
  <Override PartName="/word/media/rId70.png" ContentType="image/png"/>
  <Override PartName="/word/media/rId77.png" ContentType="image/png"/>
  <Override PartName="/word/media/rId76.png" ContentType="image/png"/>
  <Override PartName="/word/media/rId59.png" ContentType="image/png"/>
  <Override PartName="/word/media/rId58.png" ContentType="image/png"/>
  <Override PartName="/word/media/rId65.png" ContentType="image/png"/>
  <Override PartName="/word/media/rId64.png" ContentType="image/png"/>
  <Override PartName="/word/media/rId69.png" ContentType="image/png"/>
  <Override PartName="/word/media/rId68.png" ContentType="image/png"/>
  <Override PartName="/word/media/rId75.png" ContentType="image/png"/>
  <Override PartName="/word/media/rId74.png" ContentType="image/png"/>
  <Override PartName="/word/media/rId57.png" ContentType="image/png"/>
  <Override PartName="/word/media/rId56.png" ContentType="image/png"/>
  <Override PartName="/word/media/rId63.png" ContentType="image/png"/>
  <Override PartName="/word/media/rId62.png" ContentType="image/png"/>
  <Override PartName="/word/media/rId67.png" ContentType="image/png"/>
  <Override PartName="/word/media/rId66.png" ContentType="image/png"/>
  <Override PartName="/word/media/rId73.png" ContentType="image/png"/>
  <Override PartName="/word/media/rId72.png" ContentType="image/png"/>
  <Override PartName="/word/media/rId55.png" ContentType="image/png"/>
  <Override PartName="/word/media/rId54.png" ContentType="image/png"/>
  <Override PartName="/word/media/rId61.png" ContentType="image/png"/>
  <Override PartName="/word/media/rId60.png" ContentType="image/png"/>
  <Override PartName="/word/media/rId25.png" ContentType="image/png"/>
  <Override PartName="/word/media/rId24.png" ContentType="image/png"/>
  <Override PartName="/word/media/rId28.png" ContentType="image/png"/>
  <Override PartName="/word/media/rId21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29.png" ContentType="image/png"/>
  <Override PartName="/word/media/rId22.png" ContentType="image/png"/>
  <Override PartName="/word/media/rId44.png" ContentType="image/png"/>
  <Override PartName="/word/media/rId45.png" ContentType="image/png"/>
  <Override PartName="/word/media/rId48.png" ContentType="image/png"/>
  <Override PartName="/word/media/rId49.png" ContentType="image/png"/>
  <Override PartName="/word/media/rId46.png" ContentType="image/png"/>
  <Override PartName="/word/media/rId47.png" ContentType="image/png"/>
  <Override PartName="/word/media/rId42.png" ContentType="image/png"/>
  <Override PartName="/word/media/rId43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37.png" ContentType="image/png"/>
  <Override PartName="/word/media/rId38.png" ContentType="image/png"/>
  <Override PartName="/word/media/rId33.png" ContentType="image/png"/>
  <Override PartName="/word/media/rId34.png" ContentType="image/png"/>
  <Override PartName="/word/media/rId51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hyperlink w:anchor="Xf1c3bed5509e2a506fffdebca3f72872f7f632f">
        <w:r>
          <w:rPr>
            <w:rStyle w:val="Hyperlink"/>
          </w:rPr>
          <w:t xml:space="preserve">1. Sensitivity Analysis</w:t>
        </w:r>
      </w:hyperlink>
    </w:p>
    <w:p>
      <w:pPr>
        <w:numPr>
          <w:ilvl w:val="0"/>
          <w:numId w:val="1001"/>
        </w:numPr>
        <w:pStyle w:val="Compact"/>
      </w:pPr>
      <w:hyperlink w:anchor="Xba694b7497ad6ccca3af6ef41e06bb27b11768c">
        <w:r>
          <w:rPr>
            <w:rStyle w:val="Hyperlink"/>
          </w:rPr>
          <w:t xml:space="preserve">2. Time profiles and residual plots</w:t>
        </w:r>
      </w:hyperlink>
    </w:p>
    <w:p>
      <w:pPr>
        <w:numPr>
          <w:ilvl w:val="1"/>
          <w:numId w:val="1002"/>
        </w:numPr>
        <w:pStyle w:val="Compact"/>
      </w:pPr>
      <w:hyperlink w:anchor="Xed9d5fcf86b0569cb8d4783d5ac01dd3b21ca4b">
        <w:r>
          <w:rPr>
            <w:rStyle w:val="Hyperlink"/>
          </w:rPr>
          <w:t xml:space="preserve">2.1. Time profiles and residual plots for Larson 2013 8y-18y 400mg FCT meal</w:t>
        </w:r>
      </w:hyperlink>
    </w:p>
    <w:p>
      <w:pPr>
        <w:numPr>
          <w:ilvl w:val="1"/>
          <w:numId w:val="1002"/>
        </w:numPr>
        <w:pStyle w:val="Compact"/>
      </w:pPr>
      <w:hyperlink w:anchor="Xd5c285d9ec49685a9c8ff53bb996b506151988c">
        <w:r>
          <w:rPr>
            <w:rStyle w:val="Hyperlink"/>
          </w:rPr>
          <w:t xml:space="preserve">2.2. Time profiles and residual plots for Filmcoated_tablet_400mg_sd</w:t>
        </w:r>
      </w:hyperlink>
    </w:p>
    <w:p>
      <w:pPr>
        <w:numPr>
          <w:ilvl w:val="1"/>
          <w:numId w:val="1002"/>
        </w:numPr>
        <w:pStyle w:val="Compact"/>
      </w:pPr>
      <w:hyperlink w:anchor="X2f2c407ab8b15f1aefc8f1929f1104501635f05">
        <w:r>
          <w:rPr>
            <w:rStyle w:val="Hyperlink"/>
          </w:rPr>
          <w:t xml:space="preserve">2.3. Residuals across all simulations</w:t>
        </w:r>
      </w:hyperlink>
    </w:p>
    <w:p>
      <w:pPr>
        <w:numPr>
          <w:ilvl w:val="0"/>
          <w:numId w:val="1001"/>
        </w:numPr>
        <w:pStyle w:val="Compact"/>
      </w:pPr>
      <w:hyperlink w:anchor="Xa2c40bad54409c3f407cd08ada0fbe0ed338d4c">
        <w:r>
          <w:rPr>
            <w:rStyle w:val="Hyperlink"/>
          </w:rPr>
          <w:t xml:space="preserve">3. Demography</w:t>
        </w:r>
      </w:hyperlink>
    </w:p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pPr>
        <w:pStyle w:val="FirstParagraph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_max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tEnd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tEnd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inf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MRT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half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L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ss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d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31" w:name="time-profiles-and-residual-plots"/>
      <w:r>
        <w:t xml:space="preserve">2. Time profiles and residual plots</w:t>
      </w:r>
      <w:bookmarkEnd w:id="31"/>
    </w:p>
    <w:p>
      <w:pPr>
        <w:pStyle w:val="berschrift2"/>
      </w:pPr>
      <w:bookmarkStart w:id="32" w:name="X823900657879cf8fafa04cbf81c8b9895dee73d"/>
      <w:r>
        <w:t xml:space="preserve">2.1. Time profiles and residual plots for Larson 2013 8y-18y 400mg FCT meal</w:t>
      </w:r>
      <w:bookmarkEnd w:id="32"/>
    </w:p>
    <w:p>
      <w:r>
        <w:br w:type="page"/>
      </w:r>
    </w:p>
    <w:p>
      <w:pPr>
        <w:pStyle w:val="FirstParagraph"/>
      </w:pPr>
      <w:r>
        <w:t xml:space="preserve">Figure 1: Time profiles of Larson 2013 8y-18y 400mg FCT meal for Larson 2013 8-18y meal. Data source: Data/Raltegravir_PK.txt. Time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timeProfile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: Time profiles of Larson 2013 8y-18y 400mg FCT meal for Larson 2013 8-18y meal. Data source: Data/Raltegravir_PK.txt. Time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timeProfile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: Predicted vs observed of Larson 2013 8y-18y 400mg FCT meal for Larson 2013 8-18y meal. Data source: Data/Raltegravir_PK.txt. Predictions and observation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ob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Predicted vs observed of Larson 2013 8y-18y 400mg FCT meal for Larson 2013 8-18y meal. Data source: Data/Raltegravir_PK.txt. Predictions and observation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obsVsPred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: Logarithmic residuals vs predicted values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: Logarithmic residuals vs time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VsTime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: Logarithmic residuals distribution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Histo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: Logarithmic residuals of Larson 2013 8y-18y 400mg FCT meal for Larson 2013 8-18y meal as quantile-quantile plo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QQPlot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1" w:name="X8698cce4f0446e5233c3ef22dab0b9b6bf89616"/>
      <w:r>
        <w:t xml:space="preserve">2.2. Time profiles and residual plots for Filmcoated_tablet_400mg_sd</w:t>
      </w:r>
      <w:bookmarkEnd w:id="41"/>
    </w:p>
    <w:p>
      <w:r>
        <w:br w:type="page"/>
      </w:r>
    </w:p>
    <w:p>
      <w:pPr>
        <w:pStyle w:val="FirstParagraph"/>
      </w:pPr>
      <w:r>
        <w:t xml:space="preserve">Figure 9: Time profiles of Filmcoated_tablet_400mg_sd for Raltegravir 400mg filmcoated tablet. Data source: Data/Raltegravir_PK.txt. Time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timeProfile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: Time profiles of Filmcoated_tablet_400mg_sd for Raltegravir 400mg filmcoated tablet. Data source: Data/Raltegravir_PK.txt. Time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timeProfile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: Predicted vs observed of Filmcoated_tablet_400mg_sd for Raltegravir 400mg filmcoated tablet. Data source: Data/Raltegravir_PK.txt. Predictions and observation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ob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: Predicted vs observed of Filmcoated_tablet_400mg_sd for Raltegravir 400mg filmcoated tablet. Data source: Data/Raltegravir_PK.txt. Predictions and observation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obsVsPred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: Logarithmic residuals vs predicted values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: Logarithmic residuals vs time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VsTime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: Logarithmic residuals distribution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Histo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: Logarithmic residuals of Filmcoated_tablet_400mg_sd for Raltegravir 400mg filmcoated tablet as quantile-quantile plo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QQPlot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50" w:name="residuals-across-all-simulations"/>
      <w:r>
        <w:t xml:space="preserve">2.3. Residuals across all simulations</w:t>
      </w:r>
      <w:bookmarkEnd w:id="50"/>
    </w:p>
    <w:p>
      <w:r>
        <w:br w:type="page"/>
      </w:r>
    </w:p>
    <w:p>
      <w:pPr>
        <w:pStyle w:val="FirstParagraph"/>
      </w:pPr>
      <w:r>
        <w:t xml:space="preserve">Figure 17: Distribution of residuals for Larson 2013 8y-18y 400mg FCT meal, Filmcoated_tablet_400mg_sd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residuals-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: Residuals for Larson 2013 8y-18y 400mg FCT meal, Filmcoated_tablet_400mg_sd as quantile-quantile plo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residuals-qq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53" w:name="demography"/>
      <w:r>
        <w:t xml:space="preserve">3. Demography</w:t>
      </w:r>
      <w:bookmarkEnd w:id="53"/>
    </w:p>
    <w:p>
      <w:r>
        <w:br w:type="page"/>
      </w:r>
    </w:p>
    <w:p>
      <w:pPr>
        <w:pStyle w:val="FirstParagraph"/>
      </w:pPr>
      <w:r>
        <w:t xml:space="preserve">Figure 19: Age-dependence of Heigh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: Age-dependence of Heigh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: Age-dependence of Heigh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: Age-dependence of Heigh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: Age-dependence of Heigh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: Age-dependence of Heigh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: Age-dependence of Weigh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: Age-dependence of Weigh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: Age-dependence of Weigh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: Age-dependence of Weigh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: Age-dependence of Weigh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: Age-dependence of Weigh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: Age-dependence of BMI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: Age-dependence of BMI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: Age-dependence of BMI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: Age-dependence of BMI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: Age-dependence of BMI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: Age-dependence of BMI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: Age-dependence of Gender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Gender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: Age-dependence of Gender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Gender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: Age-dependence of Gender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Gender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: Age-dependence of Gender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Gender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: Age-dependence of Gender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Gender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2: Age-dependence of Gender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Gender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71" Target="media/rId71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76" Target="media/rId76.png" /><Relationship Type="http://schemas.openxmlformats.org/officeDocument/2006/relationships/image" Id="rId59" Target="media/rId59.png" /><Relationship Type="http://schemas.openxmlformats.org/officeDocument/2006/relationships/image" Id="rId58" Target="media/rId58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51" Target="media/rId51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9T00:48:25Z</dcterms:created>
  <dcterms:modified xsi:type="dcterms:W3CDTF">2020-06-19T00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